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ureen Mccu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ur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u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8 West Glenlake Avenue, Chicago, IL, USA Chicago, IL, USA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ureen.mccur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063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cynsk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